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5E10" w:rsidRDefault="00755E10">
      <w:pPr>
        <w:rPr>
          <w:b/>
          <w:sz w:val="28"/>
          <w:szCs w:val="28"/>
        </w:rPr>
      </w:pPr>
    </w:p>
    <w:p w:rsidR="0017344C" w:rsidRPr="00E071AF" w:rsidRDefault="00090B0E">
      <w:pPr>
        <w:rPr>
          <w:b/>
          <w:sz w:val="28"/>
          <w:szCs w:val="28"/>
          <w:lang w:val="en-GB"/>
        </w:rPr>
      </w:pPr>
      <w:r w:rsidRPr="00E071AF">
        <w:rPr>
          <w:b/>
          <w:sz w:val="28"/>
          <w:szCs w:val="28"/>
          <w:lang w:val="en-GB"/>
        </w:rPr>
        <w:t>BANDO VISITING PROFESSORS “SHORT TERM”</w:t>
      </w:r>
      <w:r w:rsidR="00004D08" w:rsidRPr="00E071AF">
        <w:rPr>
          <w:b/>
          <w:sz w:val="28"/>
          <w:szCs w:val="28"/>
          <w:lang w:val="en-GB"/>
        </w:rPr>
        <w:t xml:space="preserve"> </w:t>
      </w:r>
      <w:r w:rsidR="00E071AF" w:rsidRPr="00E071AF">
        <w:rPr>
          <w:b/>
          <w:sz w:val="28"/>
          <w:szCs w:val="28"/>
          <w:lang w:val="en-GB"/>
        </w:rPr>
        <w:t>20</w:t>
      </w:r>
      <w:r w:rsidR="00E071AF">
        <w:rPr>
          <w:b/>
          <w:sz w:val="28"/>
          <w:szCs w:val="28"/>
          <w:lang w:val="en-GB"/>
        </w:rPr>
        <w:t>22/2023</w:t>
      </w:r>
      <w:bookmarkStart w:id="0" w:name="_GoBack"/>
      <w:bookmarkEnd w:id="0"/>
    </w:p>
    <w:p w:rsidR="00090B0E" w:rsidRDefault="00004D08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GRAMMA DELLE ATTIV</w:t>
      </w:r>
      <w:r w:rsidR="00755E10">
        <w:rPr>
          <w:b/>
          <w:sz w:val="24"/>
          <w:szCs w:val="24"/>
        </w:rPr>
        <w:t>ITA’ DIDATTICHE/FORMATIVE DEL VISITING PROFESSOR</w:t>
      </w:r>
    </w:p>
    <w:p w:rsidR="00755E10" w:rsidRPr="00090B0E" w:rsidRDefault="00755E10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Cognome e nome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eriodo di soggiorno: ……………………………………</w:t>
      </w:r>
      <w:proofErr w:type="gramStart"/>
      <w:r w:rsidRPr="00090B0E">
        <w:rPr>
          <w:b/>
          <w:sz w:val="24"/>
          <w:szCs w:val="24"/>
        </w:rPr>
        <w:t>…….</w:t>
      </w:r>
      <w:proofErr w:type="gramEnd"/>
      <w:r w:rsidRPr="00090B0E">
        <w:rPr>
          <w:b/>
          <w:sz w:val="24"/>
          <w:szCs w:val="24"/>
        </w:rPr>
        <w:t>.</w:t>
      </w: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  <w:r w:rsidRPr="00090B0E">
        <w:rPr>
          <w:b/>
          <w:sz w:val="24"/>
          <w:szCs w:val="24"/>
        </w:rPr>
        <w:t>Programma delle attività didattiche/formative:</w:t>
      </w: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Laurea</w:t>
      </w:r>
      <w:r w:rsidR="00077E08">
        <w:rPr>
          <w:b/>
          <w:sz w:val="24"/>
          <w:szCs w:val="24"/>
          <w:u w:val="single"/>
        </w:rPr>
        <w:t xml:space="preserve"> Magistrale/Ciclo unico</w:t>
      </w:r>
      <w:r w:rsidR="001439F3">
        <w:rPr>
          <w:b/>
          <w:sz w:val="24"/>
          <w:szCs w:val="24"/>
          <w:u w:val="single"/>
        </w:rPr>
        <w:t xml:space="preserve"> in ………………………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755E10" w:rsidRDefault="00090B0E" w:rsidP="00090B0E">
      <w:pPr>
        <w:rPr>
          <w:b/>
          <w:i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  <w:u w:val="single"/>
        </w:rPr>
      </w:pPr>
      <w:r w:rsidRPr="00090B0E">
        <w:rPr>
          <w:b/>
          <w:sz w:val="24"/>
          <w:szCs w:val="24"/>
          <w:u w:val="single"/>
        </w:rPr>
        <w:t>Attività seminariale/lezioni nell’ambito del Corso di Dottorato in …………………………….</w:t>
      </w: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pStyle w:val="Paragrafoelenco"/>
        <w:numPr>
          <w:ilvl w:val="0"/>
          <w:numId w:val="5"/>
        </w:numPr>
        <w:rPr>
          <w:b/>
          <w:sz w:val="24"/>
          <w:szCs w:val="24"/>
        </w:rPr>
      </w:pPr>
    </w:p>
    <w:p w:rsidR="00090B0E" w:rsidRPr="00090B0E" w:rsidRDefault="00090B0E" w:rsidP="00090B0E">
      <w:pPr>
        <w:rPr>
          <w:b/>
          <w:sz w:val="24"/>
          <w:szCs w:val="24"/>
        </w:rPr>
      </w:pPr>
    </w:p>
    <w:p w:rsidR="00090B0E" w:rsidRP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b/>
          <w:sz w:val="24"/>
          <w:szCs w:val="24"/>
        </w:rPr>
      </w:pPr>
    </w:p>
    <w:p w:rsidR="00090B0E" w:rsidRDefault="00090B0E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° totale di ore complessive: ………………………………………. </w:t>
      </w:r>
      <w:r w:rsidRPr="00090B0E">
        <w:rPr>
          <w:i/>
          <w:sz w:val="24"/>
          <w:szCs w:val="24"/>
        </w:rPr>
        <w:t>(minimo 16)</w:t>
      </w:r>
    </w:p>
    <w:p w:rsidR="00E269E0" w:rsidRDefault="00E269E0">
      <w:pPr>
        <w:rPr>
          <w:i/>
          <w:sz w:val="24"/>
          <w:szCs w:val="24"/>
        </w:rPr>
      </w:pPr>
    </w:p>
    <w:p w:rsidR="00E269E0" w:rsidRDefault="00E269E0">
      <w:pPr>
        <w:rPr>
          <w:i/>
          <w:sz w:val="24"/>
          <w:szCs w:val="24"/>
        </w:rPr>
      </w:pPr>
    </w:p>
    <w:p w:rsidR="00E269E0" w:rsidRPr="00E269E0" w:rsidRDefault="00E269E0">
      <w:pPr>
        <w:rPr>
          <w:b/>
          <w:sz w:val="24"/>
          <w:szCs w:val="24"/>
        </w:rPr>
      </w:pPr>
    </w:p>
    <w:sectPr w:rsidR="00E269E0" w:rsidRPr="00E269E0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BB4" w:rsidRDefault="00241BB4" w:rsidP="00090B0E">
      <w:pPr>
        <w:spacing w:after="0" w:line="240" w:lineRule="auto"/>
      </w:pPr>
      <w:r>
        <w:separator/>
      </w:r>
    </w:p>
  </w:endnote>
  <w:end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BB4" w:rsidRDefault="00241BB4" w:rsidP="00090B0E">
      <w:pPr>
        <w:spacing w:after="0" w:line="240" w:lineRule="auto"/>
      </w:pPr>
      <w:r>
        <w:separator/>
      </w:r>
    </w:p>
  </w:footnote>
  <w:footnote w:type="continuationSeparator" w:id="0">
    <w:p w:rsidR="00241BB4" w:rsidRDefault="00241BB4" w:rsidP="00090B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0B0E" w:rsidRPr="00090B0E" w:rsidRDefault="00090B0E">
    <w:pPr>
      <w:pStyle w:val="Intestazione"/>
      <w:rPr>
        <w:i/>
      </w:rPr>
    </w:pPr>
    <w:r>
      <w:rPr>
        <w:i/>
      </w:rPr>
      <w:t>stampare su carta intest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C6987"/>
    <w:multiLevelType w:val="hybridMultilevel"/>
    <w:tmpl w:val="43EAB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0303"/>
    <w:multiLevelType w:val="hybridMultilevel"/>
    <w:tmpl w:val="82D009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290B57"/>
    <w:multiLevelType w:val="hybridMultilevel"/>
    <w:tmpl w:val="76760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C06D0"/>
    <w:multiLevelType w:val="hybridMultilevel"/>
    <w:tmpl w:val="146E20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zQwMLAwNDI3NjRT0lEKTi0uzszPAykwrgUA/AUGECwAAAA="/>
  </w:docVars>
  <w:rsids>
    <w:rsidRoot w:val="00090B0E"/>
    <w:rsid w:val="00004D08"/>
    <w:rsid w:val="00077E08"/>
    <w:rsid w:val="00090B0E"/>
    <w:rsid w:val="001439F3"/>
    <w:rsid w:val="0017344C"/>
    <w:rsid w:val="00241BB4"/>
    <w:rsid w:val="00755E10"/>
    <w:rsid w:val="007B7154"/>
    <w:rsid w:val="00E071AF"/>
    <w:rsid w:val="00E269E0"/>
    <w:rsid w:val="00FA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A1801"/>
  <w15:chartTrackingRefBased/>
  <w15:docId w15:val="{F7B7260A-C8C3-42D3-884A-0AD87B4F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0B0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90B0E"/>
  </w:style>
  <w:style w:type="paragraph" w:styleId="Pidipagina">
    <w:name w:val="footer"/>
    <w:basedOn w:val="Normale"/>
    <w:link w:val="PidipaginaCarattere"/>
    <w:uiPriority w:val="99"/>
    <w:unhideWhenUsed/>
    <w:rsid w:val="00090B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90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7</cp:revision>
  <dcterms:created xsi:type="dcterms:W3CDTF">2019-04-03T13:16:00Z</dcterms:created>
  <dcterms:modified xsi:type="dcterms:W3CDTF">2022-12-16T10:43:00Z</dcterms:modified>
</cp:coreProperties>
</file>